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D80AE2" w:rsidP="007E30AB">
      <w:pPr>
        <w:pStyle w:val="Subtitle"/>
        <w:pBdr>
          <w:bottom w:val="single" w:sz="6" w:space="1" w:color="auto"/>
        </w:pBdr>
      </w:pPr>
      <w:r>
        <w:t>Autumn</w:t>
      </w:r>
      <w:r w:rsidR="00DF44E8">
        <w:t xml:space="preserve"> 2019</w:t>
      </w:r>
      <w:r w:rsidR="005A5FB7">
        <w:t xml:space="preserve"> Assignment 3</w:t>
      </w:r>
    </w:p>
    <w:p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:rsidR="002160AB" w:rsidRDefault="002160AB" w:rsidP="002160AB">
      <w:pPr>
        <w:pStyle w:val="ListParagraph"/>
        <w:ind w:left="0"/>
      </w:pPr>
    </w:p>
    <w:p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:rsidR="00C03C8C" w:rsidRDefault="00C03C8C" w:rsidP="00C03C8C">
      <w:pPr>
        <w:pStyle w:val="ListParagraph"/>
        <w:ind w:left="0"/>
        <w:rPr>
          <w:b/>
        </w:rPr>
      </w:pPr>
    </w:p>
    <w:p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0% of the records into the Training partition, and the remaining 30% of the records into the Test partition.  The random state is 27513.</w:t>
      </w:r>
    </w:p>
    <w:p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:rsidR="006F3C86" w:rsidRDefault="00E713AD" w:rsidP="002160AB">
      <w:r>
        <w:t xml:space="preserve">You </w:t>
      </w:r>
      <w:r w:rsidR="0083747D">
        <w:t xml:space="preserve">need </w:t>
      </w:r>
      <w:r w:rsidR="0048069C">
        <w:t>to write a</w:t>
      </w:r>
      <w:r w:rsidR="0083747D">
        <w:t xml:space="preserve"> few</w:t>
      </w:r>
      <w:r w:rsidR="0048069C">
        <w:t xml:space="preserve"> Python program</w:t>
      </w:r>
      <w:r w:rsidR="0083747D">
        <w:t>s</w:t>
      </w:r>
      <w:r w:rsidR="0048069C">
        <w:t xml:space="preserve"> to assist you in </w:t>
      </w:r>
      <w:r w:rsidR="00342C25">
        <w:t>answering the questions</w:t>
      </w:r>
      <w:r w:rsidR="002160AB">
        <w:t>.</w:t>
      </w:r>
    </w:p>
    <w:p w:rsidR="0083747D" w:rsidRDefault="0083747D" w:rsidP="0083747D">
      <w:pPr>
        <w:pStyle w:val="Heading1"/>
      </w:pPr>
      <w:r>
        <w:t>Question 1 (20 points)</w:t>
      </w:r>
    </w:p>
    <w:p w:rsidR="0083747D" w:rsidRPr="0083747D" w:rsidRDefault="0083747D" w:rsidP="0083747D">
      <w:r>
        <w:t>Please provide information about your Data Partition step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  <w:bookmarkStart w:id="0" w:name="_GoBack"/>
      <w:bookmarkEnd w:id="0"/>
    </w:p>
    <w:p w:rsidR="00C25BC4" w:rsidRPr="0008784A" w:rsidRDefault="00C25BC4" w:rsidP="00C25BC4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eastAsia="ja-JP"/>
        </w:rPr>
      </w:pPr>
      <w:r w:rsidRPr="0008784A">
        <w:rPr>
          <w:rFonts w:ascii="Courier New" w:eastAsia="Times New Roman" w:hAnsi="Courier New" w:cs="Courier New"/>
          <w:b/>
          <w:color w:val="000000"/>
          <w:sz w:val="21"/>
          <w:szCs w:val="21"/>
          <w:lang w:eastAsia="ja-JP"/>
        </w:rPr>
        <w:t>Observations in Training Part 7211</w:t>
      </w:r>
    </w:p>
    <w:p w:rsidR="00C25BC4" w:rsidRDefault="00C25BC4" w:rsidP="00C25BC4">
      <w:pPr>
        <w:ind w:left="720"/>
      </w:pP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:rsidR="00C25BC4" w:rsidRPr="0008784A" w:rsidRDefault="00C25BC4" w:rsidP="00C25BC4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08784A">
        <w:rPr>
          <w:b/>
          <w:color w:val="000000"/>
          <w:sz w:val="21"/>
          <w:szCs w:val="21"/>
        </w:rPr>
        <w:t>Observations in Testing Part 3091</w:t>
      </w:r>
    </w:p>
    <w:p w:rsidR="00C25BC4" w:rsidRDefault="00C25BC4" w:rsidP="00C25BC4">
      <w:pPr>
        <w:ind w:left="720"/>
      </w:pPr>
    </w:p>
    <w:p w:rsidR="00E713AD" w:rsidRDefault="000C45D8" w:rsidP="00E713AD">
      <w:pPr>
        <w:numPr>
          <w:ilvl w:val="0"/>
          <w:numId w:val="27"/>
        </w:numPr>
      </w:pPr>
      <w:r>
        <w:lastRenderedPageBreak/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:rsidR="00DA1543" w:rsidRPr="0008784A" w:rsidRDefault="00DA1543" w:rsidP="00DA1543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proofErr w:type="gramStart"/>
      <w:r w:rsidRPr="0008784A">
        <w:rPr>
          <w:b/>
          <w:color w:val="000000"/>
          <w:sz w:val="21"/>
          <w:szCs w:val="21"/>
        </w:rPr>
        <w:t>Probability(</w:t>
      </w:r>
      <w:proofErr w:type="gramEnd"/>
      <w:r w:rsidRPr="0008784A">
        <w:rPr>
          <w:b/>
          <w:color w:val="000000"/>
          <w:sz w:val="21"/>
          <w:szCs w:val="21"/>
        </w:rPr>
        <w:t>Commercial in training):  0.6999596538317057</w:t>
      </w:r>
    </w:p>
    <w:p w:rsidR="00DA1543" w:rsidRPr="0008784A" w:rsidRDefault="00DA1543" w:rsidP="00DA1543">
      <w:pPr>
        <w:ind w:left="720"/>
        <w:rPr>
          <w:b/>
        </w:rPr>
      </w:pPr>
    </w:p>
    <w:p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:rsidR="00DA1543" w:rsidRPr="0008784A" w:rsidRDefault="00DA1543" w:rsidP="0008784A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proofErr w:type="gramStart"/>
      <w:r w:rsidRPr="0008784A">
        <w:rPr>
          <w:b/>
          <w:color w:val="000000"/>
          <w:sz w:val="21"/>
          <w:szCs w:val="21"/>
        </w:rPr>
        <w:t>Probability(</w:t>
      </w:r>
      <w:proofErr w:type="gramEnd"/>
      <w:r w:rsidRPr="0008784A">
        <w:rPr>
          <w:b/>
          <w:color w:val="000000"/>
          <w:sz w:val="21"/>
          <w:szCs w:val="21"/>
        </w:rPr>
        <w:t>private in testing):  0.29997652823125087</w:t>
      </w:r>
    </w:p>
    <w:p w:rsidR="00DA1543" w:rsidRDefault="00DA1543" w:rsidP="00DA1543">
      <w:pPr>
        <w:ind w:left="720"/>
      </w:pPr>
    </w:p>
    <w:p w:rsidR="00EF3C98" w:rsidRDefault="00F570F7" w:rsidP="00EF3C98">
      <w:pPr>
        <w:pStyle w:val="Heading1"/>
      </w:pPr>
      <w:r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</w:p>
    <w:p w:rsidR="00FB7063" w:rsidRDefault="005B1BC3" w:rsidP="00FB7063">
      <w:pPr>
        <w:numPr>
          <w:ilvl w:val="0"/>
          <w:numId w:val="31"/>
        </w:numPr>
      </w:pPr>
      <w:r>
        <w:t>(5 points). What is the entropy value of the root node?</w:t>
      </w:r>
    </w:p>
    <w:p w:rsidR="00FB7063" w:rsidRPr="0008784A" w:rsidRDefault="00FB7063" w:rsidP="00FB7063">
      <w:pPr>
        <w:ind w:left="720"/>
        <w:rPr>
          <w:b/>
        </w:rPr>
      </w:pPr>
      <w:r w:rsidRPr="0008784A">
        <w:rPr>
          <w:b/>
        </w:rPr>
        <w:t xml:space="preserve">Entropy </w:t>
      </w:r>
      <w:proofErr w:type="gramStart"/>
      <w:r w:rsidRPr="0008784A">
        <w:rPr>
          <w:b/>
        </w:rPr>
        <w:t>value :</w:t>
      </w:r>
      <w:proofErr w:type="gramEnd"/>
      <w:r w:rsidRPr="0008784A">
        <w:rPr>
          <w:b/>
        </w:rPr>
        <w:t xml:space="preserve"> 0.9489455789827704</w:t>
      </w:r>
    </w:p>
    <w:p w:rsidR="00103999" w:rsidRDefault="00103999" w:rsidP="00103999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</w:p>
    <w:p w:rsidR="009A6BA3" w:rsidRPr="0008784A" w:rsidRDefault="009A6BA3" w:rsidP="009A6BA3">
      <w:pPr>
        <w:ind w:left="720"/>
        <w:rPr>
          <w:b/>
        </w:rPr>
      </w:pPr>
      <w:r w:rsidRPr="0008784A">
        <w:rPr>
          <w:b/>
        </w:rPr>
        <w:t xml:space="preserve">Left: Occupation = {“blue </w:t>
      </w:r>
      <w:proofErr w:type="spellStart"/>
      <w:r w:rsidRPr="0008784A">
        <w:rPr>
          <w:b/>
        </w:rPr>
        <w:t>collar”,”unknown”,”student</w:t>
      </w:r>
      <w:proofErr w:type="spellEnd"/>
      <w:r w:rsidRPr="0008784A">
        <w:rPr>
          <w:b/>
        </w:rPr>
        <w:t>”}</w:t>
      </w:r>
    </w:p>
    <w:p w:rsidR="009A6BA3" w:rsidRPr="0008784A" w:rsidRDefault="009A6BA3" w:rsidP="009A6BA3">
      <w:pPr>
        <w:ind w:left="720"/>
        <w:rPr>
          <w:b/>
        </w:rPr>
      </w:pPr>
      <w:r w:rsidRPr="0008784A">
        <w:rPr>
          <w:b/>
        </w:rPr>
        <w:t>Right: Occupation=</w:t>
      </w:r>
      <w:r w:rsidR="00B76585" w:rsidRPr="0008784A">
        <w:rPr>
          <w:b/>
        </w:rPr>
        <w:t xml:space="preserve"> </w:t>
      </w:r>
      <w:r w:rsidRPr="0008784A">
        <w:rPr>
          <w:b/>
        </w:rPr>
        <w:t xml:space="preserve">{“blue </w:t>
      </w:r>
      <w:proofErr w:type="spellStart"/>
      <w:r w:rsidRPr="0008784A">
        <w:rPr>
          <w:b/>
        </w:rPr>
        <w:t>collar”,”unknown”,”student</w:t>
      </w:r>
      <w:proofErr w:type="spellEnd"/>
      <w:r w:rsidRPr="0008784A">
        <w:rPr>
          <w:b/>
        </w:rPr>
        <w:t>”}</w:t>
      </w:r>
    </w:p>
    <w:p w:rsidR="00103999" w:rsidRDefault="00103999" w:rsidP="00103999">
      <w:pPr>
        <w:numPr>
          <w:ilvl w:val="0"/>
          <w:numId w:val="31"/>
        </w:numPr>
      </w:pPr>
      <w:r>
        <w:t>(10 points). What is the entropy of the split of the first layer?</w:t>
      </w:r>
    </w:p>
    <w:p w:rsidR="009A6BA3" w:rsidRPr="0008784A" w:rsidRDefault="009A6BA3" w:rsidP="009A6BA3">
      <w:pPr>
        <w:ind w:left="720"/>
        <w:rPr>
          <w:b/>
        </w:rPr>
      </w:pPr>
      <w:r w:rsidRPr="0008784A">
        <w:rPr>
          <w:b/>
        </w:rPr>
        <w:t>Entropy value: 0.7150</w:t>
      </w:r>
    </w:p>
    <w:p w:rsidR="005B1BC3" w:rsidRDefault="005B1BC3" w:rsidP="005B1BC3">
      <w:pPr>
        <w:numPr>
          <w:ilvl w:val="0"/>
          <w:numId w:val="31"/>
        </w:numPr>
      </w:pPr>
      <w:r>
        <w:t>(5 points). How many leaves?</w:t>
      </w:r>
    </w:p>
    <w:p w:rsidR="009A6BA3" w:rsidRPr="0008784A" w:rsidRDefault="009A6BA3" w:rsidP="009A6BA3">
      <w:pPr>
        <w:ind w:left="720"/>
        <w:rPr>
          <w:b/>
        </w:rPr>
      </w:pPr>
      <w:r w:rsidRPr="0008784A">
        <w:rPr>
          <w:b/>
        </w:rPr>
        <w:t>4 leaves</w:t>
      </w:r>
    </w:p>
    <w:p w:rsidR="005B1BC3" w:rsidRDefault="005B1BC3" w:rsidP="005B1BC3">
      <w:pPr>
        <w:numPr>
          <w:ilvl w:val="0"/>
          <w:numId w:val="31"/>
        </w:numPr>
      </w:pPr>
      <w:r>
        <w:t>(</w:t>
      </w:r>
      <w:r w:rsidR="00103999">
        <w:t>15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:rsidR="0021466B" w:rsidRPr="0008784A" w:rsidRDefault="0021466B" w:rsidP="0021466B">
      <w:pPr>
        <w:ind w:left="720"/>
        <w:rPr>
          <w:b/>
        </w:rPr>
      </w:pPr>
      <w:r w:rsidRPr="0008784A">
        <w:rPr>
          <w:b/>
        </w:rPr>
        <w:t>At le</w:t>
      </w:r>
      <w:r w:rsidRPr="0008784A">
        <w:rPr>
          <w:b/>
        </w:rPr>
        <w:t>af 1: Occupation =</w:t>
      </w:r>
      <w:r w:rsidRPr="0008784A">
        <w:rPr>
          <w:b/>
        </w:rPr>
        <w:t xml:space="preserve"> {‘Blue </w:t>
      </w:r>
      <w:proofErr w:type="spellStart"/>
      <w:r w:rsidRPr="0008784A">
        <w:rPr>
          <w:b/>
        </w:rPr>
        <w:t>Collor</w:t>
      </w:r>
      <w:proofErr w:type="spellEnd"/>
      <w:r w:rsidRPr="0008784A">
        <w:rPr>
          <w:b/>
        </w:rPr>
        <w:t>’,’</w:t>
      </w:r>
      <w:proofErr w:type="spellStart"/>
      <w:r w:rsidRPr="0008784A">
        <w:rPr>
          <w:b/>
        </w:rPr>
        <w:t>Student’,’Unknown</w:t>
      </w:r>
      <w:proofErr w:type="spellEnd"/>
      <w:r w:rsidRPr="0008784A">
        <w:rPr>
          <w:b/>
        </w:rPr>
        <w:t xml:space="preserve">’} and </w:t>
      </w:r>
      <w:proofErr w:type="gramStart"/>
      <w:r w:rsidRPr="0008784A">
        <w:rPr>
          <w:b/>
        </w:rPr>
        <w:t>EDUCATION</w:t>
      </w:r>
      <w:r w:rsidRPr="0008784A">
        <w:rPr>
          <w:b/>
        </w:rPr>
        <w:t xml:space="preserve"> </w:t>
      </w:r>
      <w:r w:rsidRPr="0008784A">
        <w:rPr>
          <w:b/>
        </w:rPr>
        <w:t xml:space="preserve"> </w:t>
      </w:r>
      <w:r w:rsidRPr="0008784A">
        <w:rPr>
          <w:b/>
        </w:rPr>
        <w:t>!</w:t>
      </w:r>
      <w:proofErr w:type="gramEnd"/>
      <w:r w:rsidRPr="0008784A">
        <w:rPr>
          <w:b/>
        </w:rPr>
        <w:t>=</w:t>
      </w:r>
      <w:r w:rsidRPr="0008784A">
        <w:rPr>
          <w:b/>
        </w:rPr>
        <w:t xml:space="preserve"> </w:t>
      </w:r>
      <w:r w:rsidRPr="0008784A">
        <w:rPr>
          <w:b/>
        </w:rPr>
        <w:t>[‘Belo</w:t>
      </w:r>
      <w:r w:rsidRPr="0008784A">
        <w:rPr>
          <w:b/>
        </w:rPr>
        <w:t xml:space="preserve">w High School’] </w:t>
      </w:r>
      <w:r w:rsidRPr="0008784A">
        <w:rPr>
          <w:b/>
        </w:rPr>
        <w:t>Private 159</w:t>
      </w:r>
      <w:r w:rsidRPr="0008784A">
        <w:rPr>
          <w:b/>
        </w:rPr>
        <w:t xml:space="preserve">  </w:t>
      </w:r>
      <w:r w:rsidRPr="0008784A">
        <w:rPr>
          <w:b/>
        </w:rPr>
        <w:t>Commercial 67</w:t>
      </w:r>
    </w:p>
    <w:p w:rsidR="0021466B" w:rsidRPr="0008784A" w:rsidRDefault="0021466B" w:rsidP="0021466B">
      <w:pPr>
        <w:ind w:left="720"/>
        <w:rPr>
          <w:b/>
        </w:rPr>
      </w:pPr>
      <w:r w:rsidRPr="0008784A">
        <w:rPr>
          <w:b/>
        </w:rPr>
        <w:t>At le</w:t>
      </w:r>
      <w:r w:rsidRPr="0008784A">
        <w:rPr>
          <w:b/>
        </w:rPr>
        <w:t>af 2: Occupation =</w:t>
      </w:r>
      <w:r w:rsidRPr="0008784A">
        <w:rPr>
          <w:b/>
        </w:rPr>
        <w:t xml:space="preserve"> {‘Blue </w:t>
      </w:r>
      <w:proofErr w:type="spellStart"/>
      <w:r w:rsidRPr="0008784A">
        <w:rPr>
          <w:b/>
        </w:rPr>
        <w:t>Collor</w:t>
      </w:r>
      <w:proofErr w:type="spellEnd"/>
      <w:r w:rsidRPr="0008784A">
        <w:rPr>
          <w:b/>
        </w:rPr>
        <w:t>’,’</w:t>
      </w:r>
      <w:proofErr w:type="spellStart"/>
      <w:r w:rsidRPr="0008784A">
        <w:rPr>
          <w:b/>
        </w:rPr>
        <w:t>Student’,’Unknown</w:t>
      </w:r>
      <w:proofErr w:type="spellEnd"/>
      <w:r w:rsidRPr="0008784A">
        <w:rPr>
          <w:b/>
        </w:rPr>
        <w:t>’} and EDUCATION &gt;</w:t>
      </w:r>
      <w:r w:rsidRPr="0008784A">
        <w:rPr>
          <w:b/>
        </w:rPr>
        <w:t xml:space="preserve"> [‘Below High School’] </w:t>
      </w:r>
      <w:r w:rsidRPr="0008784A">
        <w:rPr>
          <w:b/>
        </w:rPr>
        <w:t>Private 942</w:t>
      </w:r>
      <w:r w:rsidRPr="0008784A">
        <w:rPr>
          <w:b/>
        </w:rPr>
        <w:t xml:space="preserve"> Commercial 123</w:t>
      </w:r>
    </w:p>
    <w:p w:rsidR="0021466B" w:rsidRPr="0008784A" w:rsidRDefault="0021466B" w:rsidP="0021466B">
      <w:pPr>
        <w:ind w:left="720"/>
        <w:rPr>
          <w:b/>
        </w:rPr>
      </w:pPr>
      <w:r w:rsidRPr="0008784A">
        <w:rPr>
          <w:b/>
        </w:rPr>
        <w:t xml:space="preserve">At leaf 3: Occupation that does belongs to {‘Blue </w:t>
      </w:r>
      <w:proofErr w:type="spellStart"/>
      <w:r w:rsidRPr="0008784A">
        <w:rPr>
          <w:b/>
        </w:rPr>
        <w:t>Collor</w:t>
      </w:r>
      <w:proofErr w:type="spellEnd"/>
      <w:r w:rsidRPr="0008784A">
        <w:rPr>
          <w:b/>
        </w:rPr>
        <w:t>’,’</w:t>
      </w:r>
      <w:proofErr w:type="spellStart"/>
      <w:r w:rsidRPr="0008784A">
        <w:rPr>
          <w:b/>
        </w:rPr>
        <w:t>Student’,’Unknown</w:t>
      </w:r>
      <w:proofErr w:type="spellEnd"/>
      <w:r w:rsidRPr="0008784A">
        <w:rPr>
          <w:b/>
        </w:rPr>
        <w:t>’} and CAR_TYPE =</w:t>
      </w:r>
      <w:r w:rsidRPr="0008784A">
        <w:rPr>
          <w:b/>
        </w:rPr>
        <w:t xml:space="preserve"> </w:t>
      </w:r>
      <w:r w:rsidRPr="0008784A">
        <w:rPr>
          <w:b/>
        </w:rPr>
        <w:t xml:space="preserve">[‘Mini </w:t>
      </w:r>
      <w:proofErr w:type="spellStart"/>
      <w:r w:rsidRPr="0008784A">
        <w:rPr>
          <w:b/>
        </w:rPr>
        <w:t>Van’,’SUV’,’Sports</w:t>
      </w:r>
      <w:proofErr w:type="spellEnd"/>
      <w:r w:rsidRPr="0008784A">
        <w:rPr>
          <w:b/>
        </w:rPr>
        <w:t xml:space="preserve"> Car’]</w:t>
      </w:r>
      <w:r w:rsidRPr="0008784A">
        <w:rPr>
          <w:b/>
        </w:rPr>
        <w:t xml:space="preserve"> </w:t>
      </w:r>
      <w:r w:rsidRPr="0008784A">
        <w:rPr>
          <w:b/>
        </w:rPr>
        <w:t>Private 1915</w:t>
      </w:r>
      <w:r w:rsidRPr="0008784A">
        <w:rPr>
          <w:b/>
        </w:rPr>
        <w:t xml:space="preserve"> </w:t>
      </w:r>
      <w:r w:rsidRPr="0008784A">
        <w:rPr>
          <w:b/>
        </w:rPr>
        <w:t>Commercial 12</w:t>
      </w:r>
    </w:p>
    <w:p w:rsidR="0021466B" w:rsidRPr="0008784A" w:rsidRDefault="0021466B" w:rsidP="0021466B">
      <w:pPr>
        <w:ind w:left="720"/>
        <w:rPr>
          <w:b/>
        </w:rPr>
      </w:pPr>
      <w:r w:rsidRPr="0008784A">
        <w:rPr>
          <w:b/>
        </w:rPr>
        <w:t xml:space="preserve">At leaf 4: </w:t>
      </w:r>
      <w:proofErr w:type="gramStart"/>
      <w:r w:rsidRPr="0008784A">
        <w:rPr>
          <w:b/>
        </w:rPr>
        <w:t>Occ</w:t>
      </w:r>
      <w:r w:rsidRPr="0008784A">
        <w:rPr>
          <w:b/>
        </w:rPr>
        <w:t>upation !</w:t>
      </w:r>
      <w:proofErr w:type="gramEnd"/>
      <w:r w:rsidRPr="0008784A">
        <w:rPr>
          <w:b/>
        </w:rPr>
        <w:t>=</w:t>
      </w:r>
      <w:r w:rsidRPr="0008784A">
        <w:rPr>
          <w:b/>
        </w:rPr>
        <w:t xml:space="preserve"> {‘Blue </w:t>
      </w:r>
      <w:proofErr w:type="spellStart"/>
      <w:r w:rsidRPr="0008784A">
        <w:rPr>
          <w:b/>
        </w:rPr>
        <w:t>Collor</w:t>
      </w:r>
      <w:proofErr w:type="spellEnd"/>
      <w:r w:rsidRPr="0008784A">
        <w:rPr>
          <w:b/>
        </w:rPr>
        <w:t>’,’</w:t>
      </w:r>
      <w:proofErr w:type="spellStart"/>
      <w:r w:rsidRPr="0008784A">
        <w:rPr>
          <w:b/>
        </w:rPr>
        <w:t>Student’,’Unknown</w:t>
      </w:r>
      <w:proofErr w:type="spellEnd"/>
      <w:r w:rsidRPr="0008784A">
        <w:rPr>
          <w:b/>
        </w:rPr>
        <w:t xml:space="preserve">’} and CAR_TYPE !=[‘Mini </w:t>
      </w:r>
      <w:proofErr w:type="spellStart"/>
      <w:r w:rsidRPr="0008784A">
        <w:rPr>
          <w:b/>
        </w:rPr>
        <w:t>Van’,’SUV’,’Sports</w:t>
      </w:r>
      <w:proofErr w:type="spellEnd"/>
      <w:r w:rsidRPr="0008784A">
        <w:rPr>
          <w:b/>
        </w:rPr>
        <w:t xml:space="preserve"> Car’]</w:t>
      </w:r>
      <w:r w:rsidRPr="0008784A">
        <w:rPr>
          <w:b/>
        </w:rPr>
        <w:t xml:space="preserve"> </w:t>
      </w:r>
      <w:r w:rsidRPr="0008784A">
        <w:rPr>
          <w:b/>
        </w:rPr>
        <w:t>Private 346</w:t>
      </w:r>
      <w:r w:rsidRPr="0008784A">
        <w:rPr>
          <w:b/>
        </w:rPr>
        <w:t xml:space="preserve">  </w:t>
      </w:r>
      <w:r w:rsidRPr="0008784A">
        <w:rPr>
          <w:b/>
        </w:rPr>
        <w:t>Commercial 427</w:t>
      </w:r>
    </w:p>
    <w:p w:rsidR="0008784A" w:rsidRDefault="0008784A" w:rsidP="0021466B">
      <w:pPr>
        <w:ind w:left="720"/>
      </w:pPr>
    </w:p>
    <w:p w:rsidR="002235FF" w:rsidRDefault="002235FF" w:rsidP="002235FF">
      <w:pPr>
        <w:pStyle w:val="Heading1"/>
      </w:pPr>
      <w:r>
        <w:lastRenderedPageBreak/>
        <w:t>Question 3 (40 points)</w:t>
      </w:r>
    </w:p>
    <w:p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</w:p>
    <w:p w:rsidR="002235FF" w:rsidRDefault="002235FF" w:rsidP="002235FF">
      <w:pPr>
        <w:numPr>
          <w:ilvl w:val="0"/>
          <w:numId w:val="33"/>
        </w:numPr>
      </w:pPr>
      <w:r>
        <w:t xml:space="preserve">(10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:rsidR="009A6BA3" w:rsidRPr="0008784A" w:rsidRDefault="009A6BA3" w:rsidP="009A6BA3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08784A">
        <w:rPr>
          <w:b/>
          <w:color w:val="000000"/>
          <w:sz w:val="21"/>
          <w:szCs w:val="21"/>
        </w:rPr>
        <w:t>Misclassification Rate:  0.4758977677127143</w:t>
      </w:r>
    </w:p>
    <w:p w:rsidR="009A6BA3" w:rsidRDefault="009A6BA3" w:rsidP="009A6BA3">
      <w:pPr>
        <w:ind w:left="720"/>
      </w:pPr>
    </w:p>
    <w:p w:rsidR="002235FF" w:rsidRDefault="002235FF" w:rsidP="002235FF">
      <w:pPr>
        <w:numPr>
          <w:ilvl w:val="0"/>
          <w:numId w:val="33"/>
        </w:numPr>
      </w:pPr>
      <w:r>
        <w:t>(</w:t>
      </w:r>
      <w:r w:rsidR="00A463E3">
        <w:t>10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:rsidR="009A6BA3" w:rsidRPr="0008784A" w:rsidRDefault="005B7A57" w:rsidP="0008784A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08784A">
        <w:rPr>
          <w:b/>
          <w:color w:val="000000"/>
          <w:sz w:val="21"/>
          <w:szCs w:val="21"/>
        </w:rPr>
        <w:t>Root Mean Squared Error 0.4490</w:t>
      </w:r>
    </w:p>
    <w:p w:rsidR="009A6BA3" w:rsidRDefault="009A6BA3" w:rsidP="009A6BA3">
      <w:pPr>
        <w:ind w:left="720"/>
      </w:pPr>
    </w:p>
    <w:p w:rsidR="002235FF" w:rsidRDefault="002235FF" w:rsidP="002235FF">
      <w:pPr>
        <w:numPr>
          <w:ilvl w:val="0"/>
          <w:numId w:val="33"/>
        </w:numPr>
      </w:pPr>
      <w:r>
        <w:t xml:space="preserve">(10 points). </w:t>
      </w:r>
      <w:r w:rsidR="00A463E3">
        <w:t xml:space="preserve">What is the Area </w:t>
      </w:r>
      <w:proofErr w:type="gramStart"/>
      <w:r w:rsidR="00A463E3">
        <w:t>Under</w:t>
      </w:r>
      <w:proofErr w:type="gramEnd"/>
      <w:r w:rsidR="00A463E3">
        <w:t xml:space="preserve"> Curve in the Test partition</w:t>
      </w:r>
      <w:r>
        <w:t>?</w:t>
      </w:r>
    </w:p>
    <w:p w:rsidR="009A6BA3" w:rsidRPr="0008784A" w:rsidRDefault="009A6BA3" w:rsidP="009A6BA3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08784A">
        <w:rPr>
          <w:b/>
          <w:color w:val="000000"/>
          <w:sz w:val="21"/>
          <w:szCs w:val="21"/>
        </w:rPr>
        <w:t xml:space="preserve">Area </w:t>
      </w:r>
      <w:proofErr w:type="gramStart"/>
      <w:r w:rsidRPr="0008784A">
        <w:rPr>
          <w:b/>
          <w:color w:val="000000"/>
          <w:sz w:val="21"/>
          <w:szCs w:val="21"/>
        </w:rPr>
        <w:t>Under</w:t>
      </w:r>
      <w:proofErr w:type="gramEnd"/>
      <w:r w:rsidRPr="0008784A">
        <w:rPr>
          <w:b/>
          <w:color w:val="000000"/>
          <w:sz w:val="21"/>
          <w:szCs w:val="21"/>
        </w:rPr>
        <w:t xml:space="preserve"> Curve 0.7876293267581822</w:t>
      </w:r>
    </w:p>
    <w:p w:rsidR="009A6BA3" w:rsidRDefault="009A6BA3" w:rsidP="009A6BA3">
      <w:pPr>
        <w:ind w:left="720"/>
      </w:pPr>
    </w:p>
    <w:p w:rsidR="00C527E9" w:rsidRDefault="002235FF" w:rsidP="00A463E3">
      <w:pPr>
        <w:numPr>
          <w:ilvl w:val="0"/>
          <w:numId w:val="33"/>
        </w:numPr>
      </w:pPr>
      <w:r>
        <w:t>(</w:t>
      </w:r>
      <w:r w:rsidR="00A463E3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:rsidR="00857AC0" w:rsidRDefault="009A6BA3" w:rsidP="00857AC0">
      <w:pPr>
        <w:pStyle w:val="ListParagraph"/>
      </w:pPr>
      <w:r w:rsidRPr="009A6BA3">
        <w:rPr>
          <w:noProof/>
          <w:lang w:eastAsia="ja-JP"/>
        </w:rPr>
        <w:drawing>
          <wp:inline distT="0" distB="0" distL="0" distR="0">
            <wp:extent cx="4792980" cy="4716780"/>
            <wp:effectExtent l="0" t="0" r="0" b="0"/>
            <wp:docPr id="1" name="Picture 1" descr="C:\Users\user\OneDrive - hawk.iit.edu\ML\assign 3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OneDrive - hawk.iit.edu\ML\assign 3\download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71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AC0" w:rsidSect="00DF44E8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7F8F" w:rsidRDefault="00F07F8F" w:rsidP="00FD10A7">
      <w:pPr>
        <w:spacing w:after="0" w:line="240" w:lineRule="auto"/>
      </w:pPr>
      <w:r>
        <w:separator/>
      </w:r>
    </w:p>
  </w:endnote>
  <w:endnote w:type="continuationSeparator" w:id="0">
    <w:p w:rsidR="00F07F8F" w:rsidRDefault="00F07F8F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08784A">
          <w:rPr>
            <w:noProof/>
          </w:rPr>
          <w:t>2</w:t>
        </w:r>
        <w:r w:rsidR="004B0BA9"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784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7F8F" w:rsidRDefault="00F07F8F" w:rsidP="00FD10A7">
      <w:pPr>
        <w:spacing w:after="0" w:line="240" w:lineRule="auto"/>
      </w:pPr>
      <w:r>
        <w:separator/>
      </w:r>
    </w:p>
  </w:footnote>
  <w:footnote w:type="continuationSeparator" w:id="0">
    <w:p w:rsidR="00F07F8F" w:rsidRDefault="00F07F8F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C67DEC">
      <w:t>Autumn</w:t>
    </w:r>
    <w:r w:rsidR="00DF44E8">
      <w:t xml:space="preserve"> 2019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8"/>
  </w:num>
  <w:num w:numId="10">
    <w:abstractNumId w:val="31"/>
  </w:num>
  <w:num w:numId="11">
    <w:abstractNumId w:val="19"/>
  </w:num>
  <w:num w:numId="12">
    <w:abstractNumId w:val="32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0"/>
  </w:num>
  <w:num w:numId="28">
    <w:abstractNumId w:val="29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D8"/>
    <w:rsid w:val="0008784A"/>
    <w:rsid w:val="000B34D6"/>
    <w:rsid w:val="000B3BB8"/>
    <w:rsid w:val="000B55DF"/>
    <w:rsid w:val="000C4071"/>
    <w:rsid w:val="000C45D8"/>
    <w:rsid w:val="000C557B"/>
    <w:rsid w:val="000D7F1D"/>
    <w:rsid w:val="000F0919"/>
    <w:rsid w:val="00103431"/>
    <w:rsid w:val="00103999"/>
    <w:rsid w:val="00112496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466B"/>
    <w:rsid w:val="002160AB"/>
    <w:rsid w:val="002235FF"/>
    <w:rsid w:val="00234C59"/>
    <w:rsid w:val="00243879"/>
    <w:rsid w:val="002A229E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25C36"/>
    <w:rsid w:val="00543AEC"/>
    <w:rsid w:val="0057089D"/>
    <w:rsid w:val="00577C4D"/>
    <w:rsid w:val="005864C5"/>
    <w:rsid w:val="00586785"/>
    <w:rsid w:val="005A5FB7"/>
    <w:rsid w:val="005B1BC3"/>
    <w:rsid w:val="005B7A57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478B8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63B0"/>
    <w:rsid w:val="007A1D79"/>
    <w:rsid w:val="007B1636"/>
    <w:rsid w:val="007C1F53"/>
    <w:rsid w:val="007C7DEC"/>
    <w:rsid w:val="007D463E"/>
    <w:rsid w:val="007E30AB"/>
    <w:rsid w:val="007F23D5"/>
    <w:rsid w:val="00814020"/>
    <w:rsid w:val="00820041"/>
    <w:rsid w:val="008200A5"/>
    <w:rsid w:val="0082168E"/>
    <w:rsid w:val="008221A5"/>
    <w:rsid w:val="0083747D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402F6"/>
    <w:rsid w:val="00950209"/>
    <w:rsid w:val="00961EDE"/>
    <w:rsid w:val="00994DA5"/>
    <w:rsid w:val="009A6BA3"/>
    <w:rsid w:val="009A7C86"/>
    <w:rsid w:val="009B2A62"/>
    <w:rsid w:val="009C13B5"/>
    <w:rsid w:val="009D23A9"/>
    <w:rsid w:val="009D4A66"/>
    <w:rsid w:val="009E077E"/>
    <w:rsid w:val="009F7F1A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6296C"/>
    <w:rsid w:val="00A72F66"/>
    <w:rsid w:val="00A82AA3"/>
    <w:rsid w:val="00A82C8B"/>
    <w:rsid w:val="00A913C5"/>
    <w:rsid w:val="00A960D0"/>
    <w:rsid w:val="00A974B9"/>
    <w:rsid w:val="00AA256F"/>
    <w:rsid w:val="00AA3263"/>
    <w:rsid w:val="00AC5835"/>
    <w:rsid w:val="00AE23A9"/>
    <w:rsid w:val="00AE6197"/>
    <w:rsid w:val="00AE7574"/>
    <w:rsid w:val="00B10696"/>
    <w:rsid w:val="00B13D81"/>
    <w:rsid w:val="00B14F68"/>
    <w:rsid w:val="00B449B6"/>
    <w:rsid w:val="00B574C7"/>
    <w:rsid w:val="00B6037E"/>
    <w:rsid w:val="00B638F6"/>
    <w:rsid w:val="00B75C23"/>
    <w:rsid w:val="00B76585"/>
    <w:rsid w:val="00BB0AAD"/>
    <w:rsid w:val="00BB2398"/>
    <w:rsid w:val="00BC3262"/>
    <w:rsid w:val="00BD41F2"/>
    <w:rsid w:val="00BE254A"/>
    <w:rsid w:val="00BE793C"/>
    <w:rsid w:val="00BF5E6E"/>
    <w:rsid w:val="00C00059"/>
    <w:rsid w:val="00C021C5"/>
    <w:rsid w:val="00C03C8C"/>
    <w:rsid w:val="00C25081"/>
    <w:rsid w:val="00C25BC4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0AE2"/>
    <w:rsid w:val="00D85417"/>
    <w:rsid w:val="00D97749"/>
    <w:rsid w:val="00DA1543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07F8F"/>
    <w:rsid w:val="00F1482F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B7063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C25B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5BC4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7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10-08T04:55:00Z</dcterms:modified>
</cp:coreProperties>
</file>